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6ED35" w14:textId="07E2F438" w:rsidR="00C1301C" w:rsidRDefault="00C1301C" w:rsidP="00C1301C">
      <w:pPr>
        <w:jc w:val="center"/>
      </w:pPr>
      <w:r>
        <w:t>Peer Review</w:t>
      </w:r>
    </w:p>
    <w:p w14:paraId="5C9B4FB9" w14:textId="77777777" w:rsidR="00C1301C" w:rsidRDefault="00C1301C" w:rsidP="00C1301C"/>
    <w:p w14:paraId="4E46D304" w14:textId="0E002EF9" w:rsidR="00C1301C" w:rsidRDefault="00C1301C" w:rsidP="00C1301C">
      <w:r>
        <w:t xml:space="preserve">This repository is very well </w:t>
      </w:r>
      <w:proofErr w:type="gramStart"/>
      <w:r>
        <w:t>organized;</w:t>
      </w:r>
      <w:proofErr w:type="gramEnd"/>
      <w:r>
        <w:t xml:space="preserve"> as I was looking through it I was definitely feeling self-conscious about my own! I like that the setup for the use of this code is very straightforward and simple, but I do feel like some more background information would be beneficial. I had a tough time understanding what exactly the code is doing and that may be just because of how much the process has been simplified (which ultimately is a good thing). However, even when going through the Workflow Script I still had a bit of a hard timing understanding what exactly goes into the script in terms of data, what is done to this data, and how you end up with the simplified CSV file like the </w:t>
      </w:r>
      <w:proofErr w:type="spellStart"/>
      <w:r>
        <w:t>goodtaxa</w:t>
      </w:r>
      <w:proofErr w:type="spellEnd"/>
      <w:r>
        <w:t xml:space="preserve"> example. That may just be me though because I’m very unfamiliar with this type of work. That would be my only feedback though. Like I said earlier, the repo itself was very neat and well organized. I thought your ReadMe file provided clear instructions for what to do and made it very easy to navigate the repo. Great job! </w:t>
      </w:r>
    </w:p>
    <w:sectPr w:rsidR="00C130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jY3tzA0NjQxMTBQ0lEKTi0uzszPAykwrAUAa6abhywAAAA="/>
  </w:docVars>
  <w:rsids>
    <w:rsidRoot w:val="00C1301C"/>
    <w:rsid w:val="00C13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C7989"/>
  <w15:chartTrackingRefBased/>
  <w15:docId w15:val="{E9BB5C48-0A7B-4B00-9FE9-15E00BEEC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54</Words>
  <Characters>88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Steele</dc:creator>
  <cp:keywords/>
  <dc:description/>
  <cp:lastModifiedBy>Zach Steele</cp:lastModifiedBy>
  <cp:revision>1</cp:revision>
  <dcterms:created xsi:type="dcterms:W3CDTF">2023-04-17T19:36:00Z</dcterms:created>
  <dcterms:modified xsi:type="dcterms:W3CDTF">2023-04-17T19:42:00Z</dcterms:modified>
</cp:coreProperties>
</file>